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1750D" w:rsidRPr="009C2D11" w:rsidRDefault="00B1750D" w:rsidP="00B1750D">
      <w:pPr>
        <w:tabs>
          <w:tab w:val="left" w:pos="1814"/>
        </w:tabs>
        <w:jc w:val="center"/>
        <w:rPr>
          <w:rFonts w:cstheme="minorHAnsi"/>
          <w:b/>
          <w:sz w:val="32"/>
        </w:rPr>
      </w:pPr>
      <w:r w:rsidRPr="009C2D11">
        <w:rPr>
          <w:rFonts w:cstheme="minorHAnsi"/>
          <w:b/>
          <w:sz w:val="32"/>
        </w:rPr>
        <w:t xml:space="preserve">Centurion University of Technology and Management, </w:t>
      </w:r>
      <w:proofErr w:type="spellStart"/>
      <w:r w:rsidRPr="009C2D11">
        <w:rPr>
          <w:rFonts w:cstheme="minorHAnsi"/>
          <w:b/>
          <w:sz w:val="32"/>
        </w:rPr>
        <w:t>Paralakhemundi</w:t>
      </w:r>
      <w:proofErr w:type="spellEnd"/>
    </w:p>
    <w:p w:rsidR="00B1750D" w:rsidRPr="009C2D11" w:rsidRDefault="00B1750D" w:rsidP="009C2D11">
      <w:pPr>
        <w:shd w:val="clear" w:color="auto" w:fill="FFFFFF" w:themeFill="background1"/>
        <w:jc w:val="center"/>
        <w:rPr>
          <w:rFonts w:cstheme="minorHAnsi"/>
          <w:b/>
          <w:sz w:val="32"/>
        </w:rPr>
      </w:pPr>
      <w:r w:rsidRPr="009C2D11">
        <w:rPr>
          <w:rFonts w:cstheme="minorHAnsi"/>
          <w:b/>
          <w:sz w:val="32"/>
        </w:rPr>
        <w:t xml:space="preserve">Sub- </w:t>
      </w:r>
      <w:r w:rsidR="009C2D11" w:rsidRPr="009C2D11">
        <w:rPr>
          <w:rFonts w:eastAsia="CIDFont+F4" w:cstheme="minorHAnsi"/>
          <w:b/>
          <w:sz w:val="32"/>
          <w:szCs w:val="24"/>
        </w:rPr>
        <w:t>Cable system &amp; Testing (CUEG 2093)</w:t>
      </w:r>
      <w:r w:rsidR="009C2D11" w:rsidRPr="009C2D11">
        <w:rPr>
          <w:rFonts w:cstheme="minorHAnsi"/>
          <w:b/>
          <w:sz w:val="32"/>
        </w:rPr>
        <w:t xml:space="preserve"> </w:t>
      </w:r>
      <w:r w:rsidRPr="009C2D11">
        <w:rPr>
          <w:rFonts w:cstheme="minorHAnsi"/>
          <w:b/>
          <w:sz w:val="32"/>
        </w:rPr>
        <w:t>(Domain)</w:t>
      </w:r>
    </w:p>
    <w:p w:rsidR="00B1750D" w:rsidRDefault="00CA2826" w:rsidP="00B1750D">
      <w:pPr>
        <w:tabs>
          <w:tab w:val="left" w:pos="1814"/>
        </w:tabs>
        <w:jc w:val="center"/>
        <w:rPr>
          <w:b/>
          <w:sz w:val="32"/>
        </w:rPr>
      </w:pPr>
      <w:r>
        <w:rPr>
          <w:b/>
          <w:sz w:val="32"/>
        </w:rPr>
        <w:t>Assignment 2</w:t>
      </w:r>
    </w:p>
    <w:p w:rsidR="009C2D11" w:rsidRPr="009C2D11" w:rsidRDefault="009C2D11" w:rsidP="009C2D11">
      <w:pPr>
        <w:pStyle w:val="ListParagraph"/>
        <w:numPr>
          <w:ilvl w:val="0"/>
          <w:numId w:val="2"/>
        </w:numPr>
        <w:spacing w:line="360" w:lineRule="auto"/>
        <w:jc w:val="both"/>
        <w:rPr>
          <w:sz w:val="24"/>
        </w:rPr>
      </w:pPr>
      <w:r w:rsidRPr="009C2D11">
        <w:rPr>
          <w:sz w:val="24"/>
        </w:rPr>
        <w:t>A three-phase power cable has a resist</w:t>
      </w:r>
      <w:bookmarkStart w:id="0" w:name="_GoBack"/>
      <w:bookmarkEnd w:id="0"/>
      <w:r w:rsidRPr="009C2D11">
        <w:rPr>
          <w:sz w:val="24"/>
        </w:rPr>
        <w:t>ance of 0.2 ohms per phase. If the cable carries a balanced load of 200 amps per phase at a power factor of 0.9 leading, what is the total power loss in the cable?</w:t>
      </w:r>
    </w:p>
    <w:p w:rsidR="009C2D11" w:rsidRPr="009C2D11" w:rsidRDefault="009C2D11" w:rsidP="009C2D11">
      <w:pPr>
        <w:pStyle w:val="ListParagraph"/>
        <w:numPr>
          <w:ilvl w:val="0"/>
          <w:numId w:val="2"/>
        </w:numPr>
        <w:spacing w:line="360" w:lineRule="auto"/>
        <w:jc w:val="both"/>
        <w:rPr>
          <w:sz w:val="24"/>
        </w:rPr>
      </w:pPr>
      <w:r w:rsidRPr="009C2D11">
        <w:rPr>
          <w:sz w:val="24"/>
        </w:rPr>
        <w:t>A power cable has a resistance of 0.1 ohms and a reactance of 0.05 ohms. If the cable carries a current of 100 amps at a power factor of 1, what is the total power loss in the cable?</w:t>
      </w:r>
    </w:p>
    <w:p w:rsidR="009C2D11" w:rsidRPr="009C2D11" w:rsidRDefault="009C2D11" w:rsidP="009C2D11">
      <w:pPr>
        <w:pStyle w:val="ListParagraph"/>
        <w:numPr>
          <w:ilvl w:val="0"/>
          <w:numId w:val="2"/>
        </w:numPr>
        <w:spacing w:line="360" w:lineRule="auto"/>
        <w:jc w:val="both"/>
        <w:rPr>
          <w:sz w:val="24"/>
        </w:rPr>
      </w:pPr>
      <w:r w:rsidRPr="009C2D11">
        <w:rPr>
          <w:sz w:val="24"/>
        </w:rPr>
        <w:t>A power cable has a resistance of 0.01 ohms per kilometer and a length of 20 kilometers. If the cable carries a current of 500 amps, what is the power loss in the cable?</w:t>
      </w:r>
    </w:p>
    <w:p w:rsidR="009C2D11" w:rsidRPr="009C2D11" w:rsidRDefault="009C2D11" w:rsidP="009C2D11">
      <w:pPr>
        <w:pStyle w:val="ListParagraph"/>
        <w:numPr>
          <w:ilvl w:val="0"/>
          <w:numId w:val="2"/>
        </w:numPr>
        <w:spacing w:line="360" w:lineRule="auto"/>
        <w:jc w:val="both"/>
        <w:rPr>
          <w:sz w:val="24"/>
        </w:rPr>
      </w:pPr>
      <w:r w:rsidRPr="009C2D11">
        <w:rPr>
          <w:sz w:val="24"/>
        </w:rPr>
        <w:t>A power cable has a resistance of 0.05 ohms per kilometer and a length of 2 kilometers. If the cable carries a current of 200 amps, what is the voltage drop across the cable?</w:t>
      </w:r>
    </w:p>
    <w:p w:rsidR="009C2D11" w:rsidRPr="009C2D11" w:rsidRDefault="009C2D11" w:rsidP="009C2D11">
      <w:pPr>
        <w:pStyle w:val="ListParagraph"/>
        <w:numPr>
          <w:ilvl w:val="0"/>
          <w:numId w:val="2"/>
        </w:numPr>
        <w:spacing w:line="360" w:lineRule="auto"/>
        <w:jc w:val="both"/>
        <w:rPr>
          <w:sz w:val="24"/>
        </w:rPr>
      </w:pPr>
      <w:r w:rsidRPr="009C2D11">
        <w:rPr>
          <w:sz w:val="24"/>
        </w:rPr>
        <w:t>A power cable has a resistance of 0.2 ohms per kilometer and a length of 5 kilometers. If the cable carries a current of 500 amps, what is the voltage drop across the cable?</w:t>
      </w:r>
    </w:p>
    <w:p w:rsidR="009C2D11" w:rsidRPr="009C2D11" w:rsidRDefault="009C2D11" w:rsidP="009C2D11">
      <w:pPr>
        <w:pStyle w:val="ListParagraph"/>
        <w:numPr>
          <w:ilvl w:val="0"/>
          <w:numId w:val="2"/>
        </w:numPr>
        <w:spacing w:line="360" w:lineRule="auto"/>
        <w:jc w:val="both"/>
        <w:rPr>
          <w:sz w:val="24"/>
        </w:rPr>
      </w:pPr>
      <w:r w:rsidRPr="009C2D11">
        <w:rPr>
          <w:sz w:val="24"/>
        </w:rPr>
        <w:t>A three-phase power cable has a resistance of 0.05 ohms per phase and a reactance of 0.1 ohms per phase. If the cable carries a balanced load of 100 amps per phase at a power factor of 0.8 lagging, what is the total power loss in the cable?</w:t>
      </w:r>
    </w:p>
    <w:p w:rsidR="009C2D11" w:rsidRPr="009C2D11" w:rsidRDefault="009C2D11" w:rsidP="009C2D11">
      <w:pPr>
        <w:pStyle w:val="ListParagraph"/>
        <w:numPr>
          <w:ilvl w:val="0"/>
          <w:numId w:val="2"/>
        </w:numPr>
        <w:spacing w:line="360" w:lineRule="auto"/>
        <w:jc w:val="both"/>
        <w:rPr>
          <w:sz w:val="24"/>
        </w:rPr>
      </w:pPr>
      <w:r w:rsidRPr="009C2D11">
        <w:rPr>
          <w:sz w:val="24"/>
        </w:rPr>
        <w:t>A power cable has a resistance of 0.1 ohms and a reactance of 0.05 ohms. If the cable carries a current of 50 amps at a power factor of 0.9 leading, what is the total power loss in the cable?</w:t>
      </w:r>
    </w:p>
    <w:p w:rsidR="009C2D11" w:rsidRPr="009C2D11" w:rsidRDefault="009C2D11" w:rsidP="009C2D11">
      <w:pPr>
        <w:pStyle w:val="ListParagraph"/>
        <w:numPr>
          <w:ilvl w:val="0"/>
          <w:numId w:val="2"/>
        </w:numPr>
        <w:spacing w:line="360" w:lineRule="auto"/>
        <w:jc w:val="both"/>
        <w:rPr>
          <w:sz w:val="24"/>
        </w:rPr>
      </w:pPr>
      <w:r w:rsidRPr="009C2D11">
        <w:rPr>
          <w:sz w:val="24"/>
        </w:rPr>
        <w:t>A power cable has a resistance of 0.2 ohms and a length of 50 meters. If the current flowing through the cable is 200 amps, what is the power loss in the cable?</w:t>
      </w:r>
    </w:p>
    <w:p w:rsidR="00CA2826" w:rsidRDefault="00CA2826" w:rsidP="00B1750D">
      <w:pPr>
        <w:tabs>
          <w:tab w:val="left" w:pos="1814"/>
        </w:tabs>
        <w:jc w:val="center"/>
        <w:rPr>
          <w:b/>
          <w:sz w:val="32"/>
        </w:rPr>
      </w:pPr>
    </w:p>
    <w:p w:rsidR="00B1750D" w:rsidRPr="00B1750D" w:rsidRDefault="00B1750D" w:rsidP="00B1750D">
      <w:pPr>
        <w:tabs>
          <w:tab w:val="left" w:pos="1814"/>
        </w:tabs>
        <w:jc w:val="center"/>
        <w:rPr>
          <w:b/>
          <w:sz w:val="32"/>
        </w:rPr>
      </w:pPr>
    </w:p>
    <w:p w:rsidR="00AB10B7" w:rsidRDefault="00AB10B7"/>
    <w:sectPr w:rsidR="00AB10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IDFont+F4">
    <w:altName w:val="Arial Unicode MS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E8C1F6C"/>
    <w:multiLevelType w:val="hybridMultilevel"/>
    <w:tmpl w:val="577CBFB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7DA45901"/>
    <w:multiLevelType w:val="hybridMultilevel"/>
    <w:tmpl w:val="95F8D6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AyNjMwtLM1MDUwtDUyUdpeDU4uLM/DyQAsNaAJTyhgIsAAAA"/>
  </w:docVars>
  <w:rsids>
    <w:rsidRoot w:val="00B1750D"/>
    <w:rsid w:val="00246680"/>
    <w:rsid w:val="002817ED"/>
    <w:rsid w:val="002F0F63"/>
    <w:rsid w:val="00311608"/>
    <w:rsid w:val="00351704"/>
    <w:rsid w:val="003B1348"/>
    <w:rsid w:val="003B39FB"/>
    <w:rsid w:val="00763474"/>
    <w:rsid w:val="007E0F9E"/>
    <w:rsid w:val="008C3C96"/>
    <w:rsid w:val="00992BE1"/>
    <w:rsid w:val="009C2D11"/>
    <w:rsid w:val="009F6D5A"/>
    <w:rsid w:val="00AB10B7"/>
    <w:rsid w:val="00B006E6"/>
    <w:rsid w:val="00B1750D"/>
    <w:rsid w:val="00B34663"/>
    <w:rsid w:val="00CA2826"/>
    <w:rsid w:val="00D50980"/>
    <w:rsid w:val="00F563BE"/>
    <w:rsid w:val="00F930B1"/>
    <w:rsid w:val="00FB15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BA940C3-FEB5-45F5-9D13-C4AAA7D3A3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750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75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3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y</dc:creator>
  <cp:keywords/>
  <dc:description/>
  <cp:lastModifiedBy>Ricky</cp:lastModifiedBy>
  <cp:revision>2</cp:revision>
  <dcterms:created xsi:type="dcterms:W3CDTF">2023-07-05T09:48:00Z</dcterms:created>
  <dcterms:modified xsi:type="dcterms:W3CDTF">2023-07-05T09:48:00Z</dcterms:modified>
</cp:coreProperties>
</file>